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BDBD5" w14:textId="77777777" w:rsidR="007A6C43" w:rsidRDefault="00E0320A">
      <w:pPr>
        <w:jc w:val="center"/>
        <w:rPr>
          <w:b/>
          <w:color w:val="002060"/>
          <w:sz w:val="20"/>
          <w:szCs w:val="20"/>
        </w:rPr>
      </w:pPr>
      <w:r>
        <w:rPr>
          <w:noProof/>
          <w:color w:val="002060"/>
          <w:sz w:val="18"/>
          <w:szCs w:val="18"/>
          <w:highlight w:val="yellow"/>
          <w:lang w:val="tr-TR"/>
        </w:rPr>
        <w:drawing>
          <wp:anchor distT="0" distB="0" distL="114300" distR="114300" simplePos="0" relativeHeight="251658240" behindDoc="0" locked="0" layoutInCell="1" hidden="0" allowOverlap="1" wp14:anchorId="48F59451" wp14:editId="1047BF2C">
            <wp:simplePos x="0" y="0"/>
            <wp:positionH relativeFrom="margin">
              <wp:posOffset>2157730</wp:posOffset>
            </wp:positionH>
            <wp:positionV relativeFrom="margin">
              <wp:posOffset>-494664</wp:posOffset>
            </wp:positionV>
            <wp:extent cx="1495425" cy="285115"/>
            <wp:effectExtent l="0" t="0" r="0" b="0"/>
            <wp:wrapSquare wrapText="bothSides" distT="0" distB="0" distL="114300" distR="114300"/>
            <wp:docPr id="2" name="image1.png" descr="Dosya:Yıldız Technical University logo variant.svg - Vikipe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osya:Yıldız Technical University logo variant.svg - Vikipedi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285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b/>
          <w:color w:val="002060"/>
          <w:sz w:val="20"/>
          <w:szCs w:val="20"/>
        </w:rPr>
        <w:t>2025-26 Güz Dönemi EPÖ Tezli Yüksek Lisans – Doktora Ders Programları</w:t>
      </w:r>
    </w:p>
    <w:tbl>
      <w:tblPr>
        <w:tblStyle w:val="a"/>
        <w:tblW w:w="9075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0"/>
        <w:gridCol w:w="1065"/>
        <w:gridCol w:w="3480"/>
        <w:gridCol w:w="2280"/>
        <w:gridCol w:w="1440"/>
      </w:tblGrid>
      <w:tr w:rsidR="007A6C43" w14:paraId="5376164C" w14:textId="77777777">
        <w:trPr>
          <w:trHeight w:val="522"/>
          <w:jc w:val="center"/>
        </w:trPr>
        <w:tc>
          <w:tcPr>
            <w:tcW w:w="810" w:type="dxa"/>
            <w:shd w:val="clear" w:color="auto" w:fill="E2EFD9"/>
            <w:vAlign w:val="center"/>
          </w:tcPr>
          <w:p w14:paraId="133D5293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ün</w:t>
            </w:r>
          </w:p>
        </w:tc>
        <w:tc>
          <w:tcPr>
            <w:tcW w:w="1065" w:type="dxa"/>
            <w:vAlign w:val="center"/>
          </w:tcPr>
          <w:p w14:paraId="32957CDD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at</w:t>
            </w:r>
          </w:p>
        </w:tc>
        <w:tc>
          <w:tcPr>
            <w:tcW w:w="3480" w:type="dxa"/>
            <w:vAlign w:val="center"/>
          </w:tcPr>
          <w:p w14:paraId="2BE3EB40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ZLİ YÜKSEK LİSANS</w:t>
            </w:r>
          </w:p>
        </w:tc>
        <w:tc>
          <w:tcPr>
            <w:tcW w:w="3720" w:type="dxa"/>
            <w:gridSpan w:val="2"/>
            <w:vAlign w:val="center"/>
          </w:tcPr>
          <w:p w14:paraId="61C4BC3B" w14:textId="77777777" w:rsidR="007A6C43" w:rsidRDefault="00E0320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KTORA</w:t>
            </w:r>
          </w:p>
        </w:tc>
      </w:tr>
      <w:tr w:rsidR="007A6C43" w14:paraId="2D1219AC" w14:textId="77777777" w:rsidTr="00054FB1">
        <w:trPr>
          <w:cantSplit/>
          <w:trHeight w:val="954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4CC35D78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</w:p>
          <w:p w14:paraId="6FD31946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3B5B2F04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</w:t>
            </w:r>
          </w:p>
          <w:p w14:paraId="685DFF30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05AF6D56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  <w:p w14:paraId="0CB3FA1B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</w:t>
            </w:r>
          </w:p>
          <w:p w14:paraId="4C31A623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  <w:p w14:paraId="77800837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</w:p>
          <w:p w14:paraId="74424CE7" w14:textId="27BF788A" w:rsidR="007A6C43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İ</w:t>
            </w:r>
          </w:p>
        </w:tc>
        <w:tc>
          <w:tcPr>
            <w:tcW w:w="1065" w:type="dxa"/>
            <w:vAlign w:val="center"/>
          </w:tcPr>
          <w:p w14:paraId="2E8D3E51" w14:textId="77777777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09.00</w:t>
            </w:r>
          </w:p>
        </w:tc>
        <w:tc>
          <w:tcPr>
            <w:tcW w:w="3480" w:type="dxa"/>
            <w:vAlign w:val="center"/>
          </w:tcPr>
          <w:p w14:paraId="7B9C81C3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Align w:val="center"/>
          </w:tcPr>
          <w:p w14:paraId="3E2B1BF6" w14:textId="52FAEB52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6000 Doktora Tezi (Z)</w:t>
            </w:r>
          </w:p>
          <w:p w14:paraId="16DC8B9B" w14:textId="7F229056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</w:p>
          <w:p w14:paraId="25E4679E" w14:textId="6C08347E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4667D59D" w14:textId="11D2AC5A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187AD13D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3AB9C589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03DBF157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27C63E8B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7B5A2D37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4D858533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1653D6DD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29668DE4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5E5E20BE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5C1B0CB6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2 Prof. Dr. Cem Oktay GÜZELLER</w:t>
            </w:r>
          </w:p>
          <w:p w14:paraId="14C38D58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</w:tc>
      </w:tr>
      <w:tr w:rsidR="007A6C43" w14:paraId="41554E5E" w14:textId="77777777" w:rsidTr="00054FB1">
        <w:trPr>
          <w:cantSplit/>
          <w:trHeight w:val="954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2A6FB7DF" w14:textId="77777777" w:rsidR="007A6C43" w:rsidRDefault="007A6C43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1AEDBE6E" w14:textId="28E0F2B6" w:rsidR="007A6C43" w:rsidRDefault="00286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0-12.00</w:t>
            </w:r>
          </w:p>
        </w:tc>
        <w:tc>
          <w:tcPr>
            <w:tcW w:w="3480" w:type="dxa"/>
            <w:vAlign w:val="center"/>
          </w:tcPr>
          <w:p w14:paraId="59650138" w14:textId="77777777" w:rsidR="001A44F6" w:rsidRPr="00054FB1" w:rsidRDefault="001A44F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26 Akademik Yazma Becerileri (ŞB 1)</w:t>
            </w:r>
          </w:p>
          <w:p w14:paraId="666EE0C1" w14:textId="77777777" w:rsidR="007A6C43" w:rsidRDefault="001A44F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Ahmet BAŞAL</w:t>
            </w:r>
          </w:p>
          <w:p w14:paraId="34B85702" w14:textId="2EE5CBF7" w:rsidR="005D06BF" w:rsidRPr="00054FB1" w:rsidRDefault="005D06BF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Z10</w:t>
            </w:r>
          </w:p>
        </w:tc>
        <w:tc>
          <w:tcPr>
            <w:tcW w:w="2280" w:type="dxa"/>
            <w:vAlign w:val="center"/>
          </w:tcPr>
          <w:p w14:paraId="77A729C2" w14:textId="77777777" w:rsidR="002B76D2" w:rsidRPr="00054FB1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9 Öğrenme Kuram ve Modelleri (ŞB 1)</w:t>
            </w:r>
          </w:p>
          <w:p w14:paraId="49E5A66B" w14:textId="77777777" w:rsidR="007A6C43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Davut HOTAMAN</w:t>
            </w:r>
          </w:p>
          <w:p w14:paraId="44EFB29A" w14:textId="387812EE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  <w:tc>
          <w:tcPr>
            <w:tcW w:w="1440" w:type="dxa"/>
            <w:vMerge w:val="restart"/>
            <w:vAlign w:val="center"/>
          </w:tcPr>
          <w:p w14:paraId="3AA3A19A" w14:textId="77777777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003 Uzmanlık Alan Dersi (Z)</w:t>
            </w:r>
          </w:p>
          <w:p w14:paraId="327B5AC0" w14:textId="7D0EA105" w:rsidR="007A6C43" w:rsidRPr="00054FB1" w:rsidRDefault="00E0320A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highlight w:val="white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Şb.2 Prof. Dr. Cem Oktay GÜZELLER</w:t>
            </w:r>
          </w:p>
        </w:tc>
      </w:tr>
      <w:tr w:rsidR="007A6C43" w14:paraId="682FFB87" w14:textId="77777777" w:rsidTr="00054FB1">
        <w:trPr>
          <w:cantSplit/>
          <w:trHeight w:val="1105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00AC4518" w14:textId="77777777" w:rsidR="007A6C43" w:rsidRDefault="007A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6BE34E22" w14:textId="5E9D1242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</w:t>
            </w:r>
            <w:r w:rsidR="002B76D2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00</w:t>
            </w:r>
          </w:p>
        </w:tc>
        <w:tc>
          <w:tcPr>
            <w:tcW w:w="3480" w:type="dxa"/>
            <w:vAlign w:val="center"/>
          </w:tcPr>
          <w:p w14:paraId="542B8AB9" w14:textId="1173A73E" w:rsidR="007A6C43" w:rsidRPr="00054FB1" w:rsidRDefault="007A6C43" w:rsidP="00E0320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2280" w:type="dxa"/>
            <w:vAlign w:val="center"/>
          </w:tcPr>
          <w:p w14:paraId="1181EBEA" w14:textId="77777777" w:rsidR="002B76D2" w:rsidRPr="00054FB1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004 Araştırma Yöntemleri Bilimsel Etik (ŞB 3)</w:t>
            </w:r>
          </w:p>
          <w:p w14:paraId="717AF4E6" w14:textId="77777777" w:rsidR="007A6C43" w:rsidRDefault="002B76D2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Davut HOTAMAN</w:t>
            </w:r>
          </w:p>
          <w:p w14:paraId="2575B0C7" w14:textId="340634F4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  <w:tc>
          <w:tcPr>
            <w:tcW w:w="1440" w:type="dxa"/>
            <w:vMerge/>
            <w:vAlign w:val="center"/>
          </w:tcPr>
          <w:p w14:paraId="2F0B8667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</w:tr>
      <w:tr w:rsidR="007A6C43" w14:paraId="4650967F" w14:textId="77777777" w:rsidTr="00054FB1">
        <w:trPr>
          <w:cantSplit/>
          <w:trHeight w:val="675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13D14948" w14:textId="77777777" w:rsidR="007A6C43" w:rsidRDefault="007A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5EF4FD76" w14:textId="77777777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00-17.00</w:t>
            </w:r>
          </w:p>
        </w:tc>
        <w:tc>
          <w:tcPr>
            <w:tcW w:w="3480" w:type="dxa"/>
            <w:vAlign w:val="center"/>
          </w:tcPr>
          <w:p w14:paraId="77AC7B72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heading=h.fz1zpb6r87xn" w:colFirst="0" w:colLast="0"/>
            <w:bookmarkEnd w:id="0"/>
          </w:p>
        </w:tc>
        <w:tc>
          <w:tcPr>
            <w:tcW w:w="2280" w:type="dxa"/>
            <w:vAlign w:val="center"/>
          </w:tcPr>
          <w:p w14:paraId="2F08AD9D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7AF93AC5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</w:p>
        </w:tc>
      </w:tr>
      <w:tr w:rsidR="00920001" w14:paraId="3EC6ADAC" w14:textId="77777777" w:rsidTr="00920001">
        <w:trPr>
          <w:cantSplit/>
          <w:trHeight w:val="371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328AA188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</w:p>
          <w:p w14:paraId="09E28E9C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47C97D67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</w:p>
          <w:p w14:paraId="1CAA5497" w14:textId="53859C49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</w:t>
            </w:r>
          </w:p>
        </w:tc>
        <w:tc>
          <w:tcPr>
            <w:tcW w:w="1065" w:type="dxa"/>
            <w:vAlign w:val="center"/>
          </w:tcPr>
          <w:p w14:paraId="4D7BDF26" w14:textId="4E196B55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09.00</w:t>
            </w:r>
          </w:p>
        </w:tc>
        <w:tc>
          <w:tcPr>
            <w:tcW w:w="3480" w:type="dxa"/>
            <w:vAlign w:val="center"/>
          </w:tcPr>
          <w:p w14:paraId="5E3ACCA9" w14:textId="5FC279F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</w:p>
        </w:tc>
        <w:tc>
          <w:tcPr>
            <w:tcW w:w="3720" w:type="dxa"/>
            <w:gridSpan w:val="2"/>
            <w:vMerge w:val="restart"/>
            <w:vAlign w:val="center"/>
          </w:tcPr>
          <w:p w14:paraId="31C0BCF5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EGT6001 Seminer (Şb.2)</w:t>
            </w:r>
          </w:p>
          <w:p w14:paraId="10CA5FB7" w14:textId="4A1DC730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_heading=h.73pwbej1aqjr" w:colFirst="0" w:colLast="0"/>
            <w:bookmarkEnd w:id="1"/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Prof. Dr. Nadir ÇELİKÖZ</w:t>
            </w:r>
          </w:p>
        </w:tc>
      </w:tr>
      <w:tr w:rsidR="00920001" w14:paraId="34FE05D6" w14:textId="77777777" w:rsidTr="00920001">
        <w:trPr>
          <w:cantSplit/>
          <w:trHeight w:val="283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44B3AC99" w14:textId="77777777" w:rsidR="00920001" w:rsidRDefault="00920001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BF146CB" w14:textId="2D32A86B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0-10.00</w:t>
            </w:r>
          </w:p>
        </w:tc>
        <w:tc>
          <w:tcPr>
            <w:tcW w:w="3480" w:type="dxa"/>
            <w:vMerge w:val="restart"/>
            <w:vAlign w:val="center"/>
          </w:tcPr>
          <w:p w14:paraId="7B6B52AC" w14:textId="77777777" w:rsidR="00920001" w:rsidRPr="00054FB1" w:rsidRDefault="00920001" w:rsidP="009200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23 Eğitimde Program Geliştirme (ŞB 1)</w:t>
            </w:r>
          </w:p>
          <w:p w14:paraId="751FEC91" w14:textId="77777777" w:rsidR="00920001" w:rsidRDefault="00920001" w:rsidP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Davut HOTAMAN</w:t>
            </w:r>
          </w:p>
          <w:p w14:paraId="3235B216" w14:textId="37B3C95F" w:rsidR="005D06BF" w:rsidRPr="00054FB1" w:rsidRDefault="005D06BF" w:rsidP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-102</w:t>
            </w:r>
          </w:p>
        </w:tc>
        <w:tc>
          <w:tcPr>
            <w:tcW w:w="3720" w:type="dxa"/>
            <w:gridSpan w:val="2"/>
            <w:vMerge/>
            <w:vAlign w:val="center"/>
          </w:tcPr>
          <w:p w14:paraId="50FDD5C0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</w:p>
        </w:tc>
      </w:tr>
      <w:tr w:rsidR="00920001" w14:paraId="72F72804" w14:textId="77777777" w:rsidTr="00920001">
        <w:trPr>
          <w:cantSplit/>
          <w:trHeight w:val="480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57805842" w14:textId="77777777" w:rsidR="00920001" w:rsidRDefault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highlight w:val="cyan"/>
              </w:rPr>
            </w:pPr>
          </w:p>
        </w:tc>
        <w:tc>
          <w:tcPr>
            <w:tcW w:w="1065" w:type="dxa"/>
            <w:vAlign w:val="center"/>
          </w:tcPr>
          <w:p w14:paraId="71C6BE81" w14:textId="1931B15D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00-12.00</w:t>
            </w:r>
          </w:p>
        </w:tc>
        <w:tc>
          <w:tcPr>
            <w:tcW w:w="3480" w:type="dxa"/>
            <w:vMerge/>
            <w:vAlign w:val="center"/>
          </w:tcPr>
          <w:p w14:paraId="70875598" w14:textId="2DA3AE88" w:rsidR="00920001" w:rsidRPr="00054FB1" w:rsidRDefault="00920001" w:rsidP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Merge w:val="restart"/>
            <w:vAlign w:val="center"/>
          </w:tcPr>
          <w:p w14:paraId="5E063B6A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8 Öğretim Süreçlerinde Yeni Yaklaşımlar (ŞB 1)</w:t>
            </w:r>
          </w:p>
          <w:p w14:paraId="6D2A348D" w14:textId="77777777" w:rsidR="00920001" w:rsidRDefault="00920001" w:rsidP="00054F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Nadir ÇELİKÖZ</w:t>
            </w:r>
          </w:p>
          <w:p w14:paraId="12EB9671" w14:textId="59F0DB1A" w:rsidR="0018015C" w:rsidRPr="00054FB1" w:rsidRDefault="0018015C" w:rsidP="00054F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920001" w14:paraId="3173A792" w14:textId="77777777" w:rsidTr="00920001">
        <w:trPr>
          <w:cantSplit/>
          <w:trHeight w:val="480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023BB051" w14:textId="77777777" w:rsidR="00920001" w:rsidRDefault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highlight w:val="cyan"/>
              </w:rPr>
            </w:pPr>
          </w:p>
        </w:tc>
        <w:tc>
          <w:tcPr>
            <w:tcW w:w="1065" w:type="dxa"/>
            <w:vAlign w:val="center"/>
          </w:tcPr>
          <w:p w14:paraId="46E7D61D" w14:textId="3D548E5E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00-13.00</w:t>
            </w:r>
          </w:p>
        </w:tc>
        <w:tc>
          <w:tcPr>
            <w:tcW w:w="3480" w:type="dxa"/>
            <w:vAlign w:val="center"/>
          </w:tcPr>
          <w:p w14:paraId="470DE357" w14:textId="77777777" w:rsidR="00920001" w:rsidRPr="00054FB1" w:rsidRDefault="00920001" w:rsidP="009200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Merge/>
            <w:vAlign w:val="center"/>
          </w:tcPr>
          <w:p w14:paraId="7AD7520D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20001" w14:paraId="56E9168D" w14:textId="77777777" w:rsidTr="003D1168">
        <w:trPr>
          <w:cantSplit/>
          <w:trHeight w:val="854"/>
          <w:jc w:val="center"/>
        </w:trPr>
        <w:tc>
          <w:tcPr>
            <w:tcW w:w="810" w:type="dxa"/>
            <w:vMerge/>
            <w:tcBorders>
              <w:bottom w:val="single" w:sz="8" w:space="0" w:color="000000"/>
            </w:tcBorders>
            <w:shd w:val="clear" w:color="auto" w:fill="E2EFD9"/>
            <w:vAlign w:val="center"/>
          </w:tcPr>
          <w:p w14:paraId="3986AB93" w14:textId="77777777" w:rsidR="00920001" w:rsidRDefault="009200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1065" w:type="dxa"/>
            <w:tcBorders>
              <w:bottom w:val="single" w:sz="8" w:space="0" w:color="000000"/>
            </w:tcBorders>
            <w:vAlign w:val="center"/>
          </w:tcPr>
          <w:p w14:paraId="7E71003D" w14:textId="77777777" w:rsidR="00920001" w:rsidRDefault="00920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6.00</w:t>
            </w:r>
          </w:p>
        </w:tc>
        <w:tc>
          <w:tcPr>
            <w:tcW w:w="3480" w:type="dxa"/>
            <w:tcBorders>
              <w:bottom w:val="single" w:sz="8" w:space="0" w:color="000000"/>
            </w:tcBorders>
            <w:vAlign w:val="center"/>
          </w:tcPr>
          <w:p w14:paraId="7205A1BF" w14:textId="77777777" w:rsidR="00920001" w:rsidRPr="00F468E9" w:rsidRDefault="00920001" w:rsidP="00F468E9">
            <w:pPr>
              <w:jc w:val="center"/>
              <w:rPr>
                <w:sz w:val="20"/>
                <w:szCs w:val="20"/>
              </w:rPr>
            </w:pPr>
            <w:r w:rsidRPr="00F468E9">
              <w:rPr>
                <w:sz w:val="20"/>
                <w:szCs w:val="20"/>
              </w:rPr>
              <w:t>EGT5116 Öğretim Süreçleri ve Eğilimler (ŞB 1)</w:t>
            </w:r>
          </w:p>
          <w:p w14:paraId="7334E471" w14:textId="77777777" w:rsidR="00920001" w:rsidRDefault="00920001" w:rsidP="00F468E9">
            <w:pPr>
              <w:jc w:val="center"/>
              <w:rPr>
                <w:sz w:val="20"/>
                <w:szCs w:val="20"/>
              </w:rPr>
            </w:pPr>
            <w:r w:rsidRPr="00F468E9">
              <w:rPr>
                <w:sz w:val="20"/>
                <w:szCs w:val="20"/>
              </w:rPr>
              <w:t xml:space="preserve">Dr. Öğr. </w:t>
            </w:r>
            <w:proofErr w:type="spellStart"/>
            <w:r w:rsidRPr="00F468E9">
              <w:rPr>
                <w:sz w:val="20"/>
                <w:szCs w:val="20"/>
              </w:rPr>
              <w:t>Üy</w:t>
            </w:r>
            <w:proofErr w:type="spellEnd"/>
            <w:r w:rsidRPr="00F468E9">
              <w:rPr>
                <w:sz w:val="20"/>
                <w:szCs w:val="20"/>
              </w:rPr>
              <w:t>. Mine ÇELİKÖZ</w:t>
            </w:r>
          </w:p>
          <w:p w14:paraId="6DFD83B3" w14:textId="4710F625" w:rsidR="005D06BF" w:rsidRPr="00F468E9" w:rsidRDefault="005D06BF" w:rsidP="00F468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C-102</w:t>
            </w:r>
          </w:p>
        </w:tc>
        <w:tc>
          <w:tcPr>
            <w:tcW w:w="3720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14:paraId="64F16568" w14:textId="77777777" w:rsidR="00920001" w:rsidRPr="00054FB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4 Test Geliştirme Teknikleri (ŞB 1)</w:t>
            </w:r>
          </w:p>
          <w:p w14:paraId="081251BC" w14:textId="77777777" w:rsidR="00920001" w:rsidRDefault="00920001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Bülent ALCI</w:t>
            </w:r>
          </w:p>
          <w:p w14:paraId="24FB4740" w14:textId="08CA1049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363D56" w14:paraId="10A051C4" w14:textId="77777777" w:rsidTr="00054FB1">
        <w:trPr>
          <w:cantSplit/>
          <w:trHeight w:val="941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692AF5F1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Ç</w:t>
            </w:r>
          </w:p>
          <w:p w14:paraId="5A216CD6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2D3BAF2D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  <w:p w14:paraId="7F27DE3A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Ş</w:t>
            </w:r>
          </w:p>
          <w:p w14:paraId="1018F9B3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  <w:p w14:paraId="31297187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</w:p>
          <w:p w14:paraId="5E2AA367" w14:textId="77777777" w:rsidR="00054FB1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</w:p>
          <w:p w14:paraId="0EE4A051" w14:textId="1DF514C6" w:rsidR="00363D56" w:rsidRDefault="00363D56" w:rsidP="002508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</w:tc>
        <w:tc>
          <w:tcPr>
            <w:tcW w:w="1065" w:type="dxa"/>
            <w:vAlign w:val="center"/>
          </w:tcPr>
          <w:p w14:paraId="73E6E97D" w14:textId="68B10AC4" w:rsidR="00363D56" w:rsidRDefault="00363D5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10.00</w:t>
            </w:r>
          </w:p>
        </w:tc>
        <w:tc>
          <w:tcPr>
            <w:tcW w:w="3480" w:type="dxa"/>
            <w:vAlign w:val="center"/>
          </w:tcPr>
          <w:p w14:paraId="7C9844BC" w14:textId="76E54403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Align w:val="center"/>
          </w:tcPr>
          <w:p w14:paraId="7891E8E3" w14:textId="77777777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3D56" w14:paraId="37AE2C37" w14:textId="77777777" w:rsidTr="00054FB1">
        <w:trPr>
          <w:cantSplit/>
          <w:trHeight w:val="982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7F4563B8" w14:textId="4A4B193F" w:rsidR="00363D56" w:rsidRDefault="00363D5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240F91C4" w14:textId="77777777" w:rsidR="00363D56" w:rsidRDefault="00363D5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00-13.00</w:t>
            </w:r>
          </w:p>
        </w:tc>
        <w:tc>
          <w:tcPr>
            <w:tcW w:w="3480" w:type="dxa"/>
            <w:vAlign w:val="center"/>
          </w:tcPr>
          <w:p w14:paraId="23E5FEE7" w14:textId="15462C49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99</w:t>
            </w:r>
            <w:r w:rsid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Nitel Araştırmaya Giriş (ŞB 1)</w:t>
            </w:r>
          </w:p>
          <w:p w14:paraId="172D0E06" w14:textId="77777777" w:rsidR="00363D56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Murat İNCE</w:t>
            </w:r>
          </w:p>
          <w:p w14:paraId="384126C7" w14:textId="367FAEAF" w:rsidR="005D06BF" w:rsidRPr="00054FB1" w:rsidRDefault="005D06BF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4</w:t>
            </w:r>
          </w:p>
        </w:tc>
        <w:tc>
          <w:tcPr>
            <w:tcW w:w="3720" w:type="dxa"/>
            <w:gridSpan w:val="2"/>
            <w:vAlign w:val="center"/>
          </w:tcPr>
          <w:p w14:paraId="715871AE" w14:textId="171A4247" w:rsidR="00363D56" w:rsidRPr="00054FB1" w:rsidRDefault="0090779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GT6120</w:t>
            </w:r>
            <w:r w:rsidR="00363D56"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07797">
              <w:rPr>
                <w:rFonts w:asciiTheme="minorHAnsi" w:hAnsiTheme="minorHAnsi" w:cstheme="minorHAnsi"/>
                <w:sz w:val="20"/>
                <w:szCs w:val="20"/>
              </w:rPr>
              <w:t xml:space="preserve">Program Değerlendirme Model ve Uygulamaları </w:t>
            </w:r>
            <w:r w:rsidR="00363D56" w:rsidRPr="00054FB1">
              <w:rPr>
                <w:rFonts w:asciiTheme="minorHAnsi" w:hAnsiTheme="minorHAnsi" w:cstheme="minorHAnsi"/>
                <w:sz w:val="20"/>
                <w:szCs w:val="20"/>
              </w:rPr>
              <w:t>(ŞB 1)</w:t>
            </w:r>
          </w:p>
          <w:p w14:paraId="4ADF847B" w14:textId="77777777" w:rsidR="00363D56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Mehmet GÜROL</w:t>
            </w:r>
          </w:p>
          <w:p w14:paraId="6A5E1DE8" w14:textId="03E38564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363D56" w14:paraId="1FF5E2CC" w14:textId="77777777" w:rsidTr="00054FB1">
        <w:trPr>
          <w:cantSplit/>
          <w:trHeight w:val="1110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2FE31924" w14:textId="77777777" w:rsidR="00363D56" w:rsidRDefault="00363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64847C8" w14:textId="77777777" w:rsidR="00363D56" w:rsidRDefault="00363D5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6.00</w:t>
            </w:r>
          </w:p>
        </w:tc>
        <w:tc>
          <w:tcPr>
            <w:tcW w:w="3480" w:type="dxa"/>
            <w:vAlign w:val="center"/>
          </w:tcPr>
          <w:p w14:paraId="4ECEDD9E" w14:textId="77777777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12 Karşılaştırmalı Eğitim Programları (ŞB 1)</w:t>
            </w:r>
          </w:p>
          <w:p w14:paraId="10FE31BD" w14:textId="77777777" w:rsidR="00363D56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Mehmet GÜROL</w:t>
            </w:r>
          </w:p>
          <w:p w14:paraId="4558ED19" w14:textId="02C6CBCC" w:rsidR="005D06BF" w:rsidRPr="00054FB1" w:rsidRDefault="005D06BF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4</w:t>
            </w:r>
          </w:p>
        </w:tc>
        <w:tc>
          <w:tcPr>
            <w:tcW w:w="3720" w:type="dxa"/>
            <w:gridSpan w:val="2"/>
            <w:vAlign w:val="center"/>
          </w:tcPr>
          <w:p w14:paraId="72DB1C2A" w14:textId="77777777" w:rsidR="00363D56" w:rsidRPr="00054FB1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12 Nitel Araştırma Teknikleri (ŞB 1)</w:t>
            </w:r>
          </w:p>
          <w:p w14:paraId="4A80FE55" w14:textId="77777777" w:rsidR="00363D56" w:rsidRDefault="00363D56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Doç. Dr. Bünyamin BAVLI</w:t>
            </w:r>
          </w:p>
          <w:p w14:paraId="543C14C6" w14:textId="31C51979" w:rsidR="0018015C" w:rsidRPr="00054FB1" w:rsidRDefault="005D06BF" w:rsidP="00054FB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-107</w:t>
            </w:r>
          </w:p>
        </w:tc>
      </w:tr>
      <w:tr w:rsidR="007A6C43" w14:paraId="632F8012" w14:textId="77777777" w:rsidTr="00054FB1">
        <w:trPr>
          <w:cantSplit/>
          <w:trHeight w:val="826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1B74C4D6" w14:textId="77777777" w:rsidR="00536386" w:rsidRDefault="0053638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  <w:p w14:paraId="1E4F12A6" w14:textId="77777777" w:rsidR="00536386" w:rsidRDefault="0053638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  <w:p w14:paraId="27E25DBC" w14:textId="77777777" w:rsidR="00536386" w:rsidRDefault="00536386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  <w:p w14:paraId="677A373A" w14:textId="5A8B2A4B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</w:p>
          <w:p w14:paraId="29289522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  <w:p w14:paraId="0BD07712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  <w:p w14:paraId="3300E938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Ş</w:t>
            </w:r>
          </w:p>
          <w:p w14:paraId="23CA6124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  <w:p w14:paraId="06C46C5A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</w:p>
          <w:p w14:paraId="0F9639C5" w14:textId="77777777" w:rsidR="00054FB1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</w:p>
          <w:p w14:paraId="370A710B" w14:textId="73F4C0D2" w:rsidR="007A6C43" w:rsidRDefault="00E0320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</w:p>
        </w:tc>
        <w:tc>
          <w:tcPr>
            <w:tcW w:w="1065" w:type="dxa"/>
            <w:vAlign w:val="center"/>
          </w:tcPr>
          <w:p w14:paraId="269F9108" w14:textId="15210EF7" w:rsidR="007A6C43" w:rsidRDefault="00E032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00-13.00</w:t>
            </w:r>
          </w:p>
        </w:tc>
        <w:tc>
          <w:tcPr>
            <w:tcW w:w="3480" w:type="dxa"/>
            <w:vAlign w:val="center"/>
          </w:tcPr>
          <w:p w14:paraId="528BB82C" w14:textId="77777777" w:rsidR="007A6C43" w:rsidRPr="00054FB1" w:rsidRDefault="007A6C43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20" w:type="dxa"/>
            <w:gridSpan w:val="2"/>
            <w:vAlign w:val="center"/>
          </w:tcPr>
          <w:p w14:paraId="3047D0CE" w14:textId="3225FAE5" w:rsidR="00E0320A" w:rsidRPr="00054FB1" w:rsidRDefault="00E0320A" w:rsidP="00E0320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_heading=h.7yxpuu5d7wxj" w:colFirst="0" w:colLast="0"/>
            <w:bookmarkEnd w:id="2"/>
            <w:r>
              <w:rPr>
                <w:rFonts w:asciiTheme="minorHAnsi" w:hAnsiTheme="minorHAnsi" w:cstheme="minorHAnsi"/>
                <w:sz w:val="20"/>
                <w:szCs w:val="20"/>
              </w:rPr>
              <w:t>EGT6117</w:t>
            </w: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E0320A">
              <w:rPr>
                <w:rFonts w:asciiTheme="minorHAnsi" w:hAnsiTheme="minorHAnsi" w:cstheme="minorHAnsi"/>
                <w:sz w:val="20"/>
                <w:szCs w:val="20"/>
              </w:rPr>
              <w:t>Program Geliştirme Süreç ve Modeller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ŞB 1)</w:t>
            </w:r>
          </w:p>
          <w:p w14:paraId="66B60106" w14:textId="77777777" w:rsidR="007A6C43" w:rsidRDefault="00E0320A" w:rsidP="00E0320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Yavuz ERİŞEN</w:t>
            </w:r>
          </w:p>
          <w:p w14:paraId="1265B723" w14:textId="37F30CBC" w:rsidR="0018015C" w:rsidRPr="00054FB1" w:rsidRDefault="0018015C" w:rsidP="00E0320A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9A6AE7" w14:paraId="424389C9" w14:textId="77777777" w:rsidTr="00054FB1">
        <w:trPr>
          <w:cantSplit/>
          <w:trHeight w:val="1117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0CEE89CC" w14:textId="77777777" w:rsidR="009A6AE7" w:rsidRDefault="009A6AE7" w:rsidP="009A6A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6290D0F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6.00</w:t>
            </w:r>
          </w:p>
        </w:tc>
        <w:tc>
          <w:tcPr>
            <w:tcW w:w="3480" w:type="dxa"/>
            <w:vAlign w:val="center"/>
          </w:tcPr>
          <w:p w14:paraId="71BCC316" w14:textId="46CE9B6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5115</w:t>
            </w:r>
            <w:r w:rsidR="00054FB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retim Programlarının Değerlendirilmesi (ŞB 1)</w:t>
            </w:r>
          </w:p>
          <w:p w14:paraId="4F772928" w14:textId="77777777" w:rsidR="009A6AE7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Banu YÜCEL TOY</w:t>
            </w:r>
          </w:p>
          <w:p w14:paraId="33DC410A" w14:textId="6CF6273B" w:rsidR="005D06BF" w:rsidRPr="00054FB1" w:rsidRDefault="005D06BF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4</w:t>
            </w:r>
          </w:p>
        </w:tc>
        <w:tc>
          <w:tcPr>
            <w:tcW w:w="3720" w:type="dxa"/>
            <w:gridSpan w:val="2"/>
            <w:vAlign w:val="center"/>
          </w:tcPr>
          <w:p w14:paraId="429C36C7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EGT6121 Öğretim Tasarımı ve Uygulamaları (ŞB 1)</w:t>
            </w:r>
          </w:p>
          <w:p w14:paraId="023C490A" w14:textId="77777777" w:rsidR="009A6AE7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Prof. Dr. Sertel ALTUN</w:t>
            </w:r>
          </w:p>
          <w:p w14:paraId="63941055" w14:textId="5EBDF22E" w:rsidR="0018015C" w:rsidRPr="00054FB1" w:rsidRDefault="0018015C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-206</w:t>
            </w:r>
          </w:p>
        </w:tc>
      </w:tr>
      <w:tr w:rsidR="009A6AE7" w14:paraId="2B3D49B8" w14:textId="77777777" w:rsidTr="00054FB1">
        <w:trPr>
          <w:cantSplit/>
          <w:trHeight w:val="3525"/>
          <w:jc w:val="center"/>
        </w:trPr>
        <w:tc>
          <w:tcPr>
            <w:tcW w:w="810" w:type="dxa"/>
            <w:vMerge w:val="restart"/>
            <w:shd w:val="clear" w:color="auto" w:fill="E2EFD9"/>
            <w:vAlign w:val="center"/>
          </w:tcPr>
          <w:p w14:paraId="6AEB83E4" w14:textId="77777777" w:rsidR="00054FB1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</w:t>
            </w:r>
          </w:p>
          <w:p w14:paraId="0825A1D5" w14:textId="77777777" w:rsidR="00054FB1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</w:t>
            </w:r>
          </w:p>
          <w:p w14:paraId="687B787E" w14:textId="77777777" w:rsidR="00054FB1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</w:p>
          <w:p w14:paraId="3409B5FE" w14:textId="26BE2AC4" w:rsidR="009A6AE7" w:rsidRDefault="009A6AE7" w:rsidP="009A6AE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</w:p>
        </w:tc>
        <w:tc>
          <w:tcPr>
            <w:tcW w:w="1065" w:type="dxa"/>
            <w:vAlign w:val="center"/>
          </w:tcPr>
          <w:p w14:paraId="7397A02C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0-09.00</w:t>
            </w:r>
          </w:p>
        </w:tc>
        <w:tc>
          <w:tcPr>
            <w:tcW w:w="3480" w:type="dxa"/>
            <w:vAlign w:val="center"/>
          </w:tcPr>
          <w:p w14:paraId="1AE89C17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5000 Yüksek Lisans Tezi (Z)</w:t>
            </w:r>
          </w:p>
          <w:p w14:paraId="68B8EB9B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</w:p>
          <w:p w14:paraId="19337D91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6764D880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22D28284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00E5B788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07BE8B04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33E7CB2F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5E6A87ED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37ED79FC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2C6D837A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0059AB60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0B10435E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09F51730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2 Prof. Dr. Cem Oktay GÜZELLER</w:t>
            </w:r>
          </w:p>
          <w:p w14:paraId="1A874A79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20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Büşra TOMBAK İLHAN</w:t>
            </w:r>
          </w:p>
          <w:p w14:paraId="5340B776" w14:textId="77777777" w:rsidR="009A6AE7" w:rsidRPr="00054FB1" w:rsidRDefault="009A6AE7" w:rsidP="00054FB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</w:tc>
        <w:tc>
          <w:tcPr>
            <w:tcW w:w="3720" w:type="dxa"/>
            <w:gridSpan w:val="2"/>
            <w:vAlign w:val="center"/>
          </w:tcPr>
          <w:p w14:paraId="74CB02F4" w14:textId="77777777" w:rsidR="009A6AE7" w:rsidRPr="00054FB1" w:rsidRDefault="009A6AE7" w:rsidP="00054F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6AE7" w14:paraId="2508D0FB" w14:textId="77777777">
        <w:trPr>
          <w:cantSplit/>
          <w:trHeight w:val="472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6941F414" w14:textId="77777777" w:rsidR="009A6AE7" w:rsidRDefault="009A6AE7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223D941C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0-12.00</w:t>
            </w:r>
          </w:p>
        </w:tc>
        <w:tc>
          <w:tcPr>
            <w:tcW w:w="3480" w:type="dxa"/>
            <w:vAlign w:val="center"/>
          </w:tcPr>
          <w:p w14:paraId="2F67BEC7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3" w:name="_heading=h.j4jmyikyru1a" w:colFirst="0" w:colLast="0"/>
            <w:bookmarkEnd w:id="3"/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5003 Uzmanlık Alan Dersi (Z)</w:t>
            </w:r>
          </w:p>
          <w:p w14:paraId="3A0EB282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4" w:name="_heading=h.fecqb0w7jndy" w:colFirst="0" w:colLast="0"/>
            <w:bookmarkEnd w:id="4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</w:p>
          <w:p w14:paraId="60E2F360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5" w:name="_heading=h.mbza42je3x4n" w:colFirst="0" w:colLast="0"/>
            <w:bookmarkEnd w:id="5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7D9F9505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6" w:name="_heading=h.53aj1wysn1fp" w:colFirst="0" w:colLast="0"/>
            <w:bookmarkEnd w:id="6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6E24D747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7" w:name="_heading=h.2wazvipf2jzr" w:colFirst="0" w:colLast="0"/>
            <w:bookmarkEnd w:id="7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16639F61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06E604F6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8" w:name="_heading=h.yv54qwgsyluh" w:colFirst="0" w:colLast="0"/>
            <w:bookmarkEnd w:id="8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4159181A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9" w:name="_heading=h.btch3q7kcg8" w:colFirst="0" w:colLast="0"/>
            <w:bookmarkEnd w:id="9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11FE62E8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0" w:name="_heading=h.jgm3dh1xnmy9" w:colFirst="0" w:colLast="0"/>
            <w:bookmarkEnd w:id="10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6725205E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1" w:name="_heading=h.t422ynczkwit" w:colFirst="0" w:colLast="0"/>
            <w:bookmarkEnd w:id="11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165797E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2" w:name="_heading=h.c7rxbdgxmos5" w:colFirst="0" w:colLast="0"/>
            <w:bookmarkEnd w:id="12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396C60E0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3" w:name="_heading=h.e6ho272oolg4" w:colFirst="0" w:colLast="0"/>
            <w:bookmarkEnd w:id="13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0DCD3BE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4" w:name="_heading=h.4ordqch7a9t2" w:colFirst="0" w:colLast="0"/>
            <w:bookmarkEnd w:id="14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1580E90A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5" w:name="_heading=h.w19o28xrbem3" w:colFirst="0" w:colLast="0"/>
            <w:bookmarkEnd w:id="15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2 Prof. Dr. Cem Oktay GÜZELLER</w:t>
            </w:r>
          </w:p>
          <w:p w14:paraId="0D78D45E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20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Büşra TOMBAK İLHAN</w:t>
            </w:r>
          </w:p>
          <w:p w14:paraId="6F77C24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  <w:p w14:paraId="60663853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720" w:type="dxa"/>
            <w:gridSpan w:val="2"/>
          </w:tcPr>
          <w:p w14:paraId="4C8BAA15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6AE7" w14:paraId="61E97024" w14:textId="77777777">
        <w:trPr>
          <w:cantSplit/>
          <w:trHeight w:val="472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5E45EF7E" w14:textId="77777777" w:rsidR="009A6AE7" w:rsidRDefault="009A6AE7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3C01AB76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00-14.00</w:t>
            </w:r>
          </w:p>
        </w:tc>
        <w:tc>
          <w:tcPr>
            <w:tcW w:w="3480" w:type="dxa"/>
            <w:vAlign w:val="center"/>
          </w:tcPr>
          <w:p w14:paraId="271B9CEB" w14:textId="77777777" w:rsidR="009A6AE7" w:rsidRPr="00054FB1" w:rsidRDefault="009A6AE7" w:rsidP="009A6AE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6" w:name="_heading=h.uyn0xb01p6f" w:colFirst="0" w:colLast="0"/>
            <w:bookmarkEnd w:id="16"/>
          </w:p>
        </w:tc>
        <w:tc>
          <w:tcPr>
            <w:tcW w:w="3720" w:type="dxa"/>
            <w:gridSpan w:val="2"/>
            <w:vMerge w:val="restart"/>
          </w:tcPr>
          <w:p w14:paraId="695FAF0C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7" w:name="_heading=h.h5en28ahy6ym" w:colFirst="0" w:colLast="0"/>
            <w:bookmarkEnd w:id="17"/>
            <w:r w:rsidRPr="00054FB1">
              <w:rPr>
                <w:rFonts w:asciiTheme="minorHAnsi" w:hAnsiTheme="minorHAnsi" w:cstheme="minorHAnsi"/>
                <w:b/>
                <w:sz w:val="20"/>
                <w:szCs w:val="20"/>
              </w:rPr>
              <w:t>EGT6003 Uzmanlık Alan Dersi (Z)</w:t>
            </w:r>
          </w:p>
          <w:p w14:paraId="6A02DB10" w14:textId="77777777" w:rsidR="00891CCF" w:rsidRDefault="009A6AE7" w:rsidP="00891C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18" w:name="_heading=h.tol0dz161awj" w:colFirst="0" w:colLast="0"/>
            <w:bookmarkEnd w:id="18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 Prof. Dr. Mehmet GÜROL</w:t>
            </w:r>
            <w:bookmarkStart w:id="19" w:name="_heading=h.jxljrzinps0s" w:colFirst="0" w:colLast="0"/>
            <w:bookmarkEnd w:id="19"/>
          </w:p>
          <w:p w14:paraId="0FFECCF1" w14:textId="1EC4411E" w:rsidR="009A6AE7" w:rsidRPr="00054FB1" w:rsidRDefault="009A6AE7" w:rsidP="00891C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3 Prof. Dr. Yavuz ERİŞEN</w:t>
            </w:r>
          </w:p>
          <w:p w14:paraId="3D08E755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0" w:name="_heading=h.pp49eocwu2r6" w:colFirst="0" w:colLast="0"/>
            <w:bookmarkEnd w:id="20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4 Prof. Dr. Nadir ÇELİKÖZ</w:t>
            </w:r>
          </w:p>
          <w:p w14:paraId="199F810C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1" w:name="_heading=h.tf4br3llv6c9" w:colFirst="0" w:colLast="0"/>
            <w:bookmarkEnd w:id="21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5 Prof. Dr. Mustafa GÜNDÜZ</w:t>
            </w:r>
          </w:p>
          <w:p w14:paraId="172662AF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2" w:name="_heading=h.x4w4tzjorakd" w:colFirst="0" w:colLast="0"/>
            <w:bookmarkEnd w:id="22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7 Prof. Dr. Banu YÜCEL TOY</w:t>
            </w:r>
          </w:p>
          <w:p w14:paraId="36A48554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3" w:name="_heading=h.ciql1h3hx3ph" w:colFirst="0" w:colLast="0"/>
            <w:bookmarkEnd w:id="23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8 Prof. Dr. Bülent ALCI</w:t>
            </w:r>
          </w:p>
          <w:p w14:paraId="609BB25E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4" w:name="_heading=h.3mu4gf3f4zk4" w:colFirst="0" w:colLast="0"/>
            <w:bookmarkEnd w:id="24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9 Prof. Dr. Sertel ALTUN</w:t>
            </w:r>
          </w:p>
          <w:p w14:paraId="5016AB98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5" w:name="_heading=h.6aaekfov1a9p" w:colFirst="0" w:colLast="0"/>
            <w:bookmarkEnd w:id="25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1 Doç. Dr. Davut HOTAMAN</w:t>
            </w:r>
          </w:p>
          <w:p w14:paraId="10C1D232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6" w:name="_heading=h.qcs11rpicrfd" w:colFirst="0" w:colLast="0"/>
            <w:bookmarkEnd w:id="26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2 Prof. Dr. Ahmet BAŞAL</w:t>
            </w:r>
          </w:p>
          <w:p w14:paraId="76A971D2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7" w:name="_heading=h.1wjs0nr2nrd" w:colFirst="0" w:colLast="0"/>
            <w:bookmarkEnd w:id="27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3 Prof. Dr. Vefa TAŞDELEN</w:t>
            </w:r>
          </w:p>
          <w:p w14:paraId="5D808531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8" w:name="_heading=h.9ks6p33bhhx" w:colFirst="0" w:colLast="0"/>
            <w:bookmarkEnd w:id="28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Şb.14 Dr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Öğ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Üy</w:t>
            </w:r>
            <w:proofErr w:type="spellEnd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. Mine ÇELİKÖZ</w:t>
            </w:r>
          </w:p>
          <w:p w14:paraId="2682850A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9" w:name="_heading=h.y08o5p8kwn6q" w:colFirst="0" w:colLast="0"/>
            <w:bookmarkEnd w:id="29"/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7 Doç. Dr. Bünyamin BAVLI</w:t>
            </w:r>
          </w:p>
          <w:p w14:paraId="78369B1C" w14:textId="77777777" w:rsidR="009A6AE7" w:rsidRPr="00054FB1" w:rsidRDefault="009A6AE7" w:rsidP="009A6A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</w:rPr>
              <w:t>Şb.19 Doç. Dr. Murat İNCE</w:t>
            </w:r>
          </w:p>
        </w:tc>
      </w:tr>
      <w:tr w:rsidR="009A6AE7" w14:paraId="4DA6B40B" w14:textId="77777777">
        <w:trPr>
          <w:cantSplit/>
          <w:trHeight w:val="945"/>
          <w:jc w:val="center"/>
        </w:trPr>
        <w:tc>
          <w:tcPr>
            <w:tcW w:w="810" w:type="dxa"/>
            <w:vMerge/>
            <w:shd w:val="clear" w:color="auto" w:fill="E2EFD9"/>
            <w:vAlign w:val="center"/>
          </w:tcPr>
          <w:p w14:paraId="537FEF5E" w14:textId="77777777" w:rsidR="009A6AE7" w:rsidRDefault="009A6AE7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6E0EBE44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-17.00</w:t>
            </w:r>
          </w:p>
        </w:tc>
        <w:tc>
          <w:tcPr>
            <w:tcW w:w="3480" w:type="dxa"/>
            <w:vAlign w:val="center"/>
          </w:tcPr>
          <w:p w14:paraId="46A61DBB" w14:textId="4A2CB4F2" w:rsidR="009A6AE7" w:rsidRDefault="00501205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GT5108 </w:t>
            </w:r>
            <w:r w:rsidRPr="00501205">
              <w:rPr>
                <w:sz w:val="20"/>
                <w:szCs w:val="20"/>
              </w:rPr>
              <w:t xml:space="preserve">İleri İstatistik ve Uygulamaları </w:t>
            </w:r>
            <w:r w:rsidR="009A6AE7">
              <w:rPr>
                <w:sz w:val="20"/>
                <w:szCs w:val="20"/>
              </w:rPr>
              <w:t>(Şb.1)</w:t>
            </w:r>
          </w:p>
          <w:p w14:paraId="3800C82C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Cem Oktay GÜZELLER</w:t>
            </w:r>
          </w:p>
          <w:p w14:paraId="6DCF5F7B" w14:textId="6727D60E" w:rsidR="0018015C" w:rsidRDefault="0018015C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-206</w:t>
            </w:r>
          </w:p>
        </w:tc>
        <w:tc>
          <w:tcPr>
            <w:tcW w:w="3720" w:type="dxa"/>
            <w:gridSpan w:val="2"/>
            <w:vMerge/>
          </w:tcPr>
          <w:p w14:paraId="478ED5A3" w14:textId="77777777" w:rsidR="009A6AE7" w:rsidRDefault="009A6AE7" w:rsidP="009A6AE7">
            <w:pPr>
              <w:jc w:val="center"/>
              <w:rPr>
                <w:sz w:val="20"/>
                <w:szCs w:val="20"/>
              </w:rPr>
            </w:pPr>
            <w:bookmarkStart w:id="30" w:name="_heading=h.2s443whmtb8h" w:colFirst="0" w:colLast="0"/>
            <w:bookmarkEnd w:id="30"/>
          </w:p>
        </w:tc>
      </w:tr>
      <w:tr w:rsidR="009875B6" w14:paraId="0F943453" w14:textId="77777777">
        <w:trPr>
          <w:cantSplit/>
          <w:trHeight w:val="945"/>
          <w:jc w:val="center"/>
        </w:trPr>
        <w:tc>
          <w:tcPr>
            <w:tcW w:w="810" w:type="dxa"/>
            <w:shd w:val="clear" w:color="auto" w:fill="E2EFD9"/>
            <w:vAlign w:val="center"/>
          </w:tcPr>
          <w:p w14:paraId="15526D8E" w14:textId="77777777" w:rsidR="009875B6" w:rsidRDefault="009875B6" w:rsidP="009A6AE7">
            <w:pPr>
              <w:ind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65" w:type="dxa"/>
            <w:vAlign w:val="center"/>
          </w:tcPr>
          <w:p w14:paraId="164195A3" w14:textId="61C71578" w:rsidR="009875B6" w:rsidRDefault="009875B6" w:rsidP="009A6A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00-19.00</w:t>
            </w:r>
          </w:p>
        </w:tc>
        <w:tc>
          <w:tcPr>
            <w:tcW w:w="3480" w:type="dxa"/>
            <w:vAlign w:val="center"/>
          </w:tcPr>
          <w:p w14:paraId="5BF146A6" w14:textId="77777777" w:rsidR="009875B6" w:rsidRPr="00054FB1" w:rsidRDefault="009875B6" w:rsidP="009875B6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>EGT5001 Seminer (Şb.2)</w:t>
            </w:r>
          </w:p>
          <w:p w14:paraId="6D1658C4" w14:textId="60DE77A9" w:rsidR="009875B6" w:rsidRDefault="009875B6" w:rsidP="009875B6">
            <w:pPr>
              <w:jc w:val="center"/>
              <w:rPr>
                <w:sz w:val="20"/>
                <w:szCs w:val="20"/>
              </w:rPr>
            </w:pPr>
            <w:r w:rsidRPr="00054FB1">
              <w:rPr>
                <w:rFonts w:asciiTheme="minorHAnsi" w:hAnsiTheme="minorHAnsi" w:cstheme="minorHAnsi"/>
                <w:sz w:val="20"/>
                <w:szCs w:val="20"/>
                <w:highlight w:val="white"/>
              </w:rPr>
              <w:t xml:space="preserve">Doç. Dr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Bünyamin BAVLI</w:t>
            </w:r>
          </w:p>
        </w:tc>
        <w:tc>
          <w:tcPr>
            <w:tcW w:w="3720" w:type="dxa"/>
            <w:gridSpan w:val="2"/>
          </w:tcPr>
          <w:p w14:paraId="0D584D25" w14:textId="77777777" w:rsidR="009875B6" w:rsidRDefault="009875B6" w:rsidP="009A6AE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F55DE12" w14:textId="77777777" w:rsidR="007A6C43" w:rsidRDefault="007A6C43">
      <w:pPr>
        <w:spacing w:after="0" w:line="240" w:lineRule="auto"/>
        <w:rPr>
          <w:b/>
          <w:sz w:val="20"/>
          <w:szCs w:val="20"/>
        </w:rPr>
      </w:pPr>
      <w:bookmarkStart w:id="31" w:name="_heading=h.ajz68tivxl0q" w:colFirst="0" w:colLast="0"/>
      <w:bookmarkEnd w:id="31"/>
    </w:p>
    <w:p w14:paraId="6C35045F" w14:textId="77777777" w:rsidR="007A6C43" w:rsidRDefault="007A6C43">
      <w:pPr>
        <w:spacing w:after="0" w:line="240" w:lineRule="auto"/>
        <w:rPr>
          <w:sz w:val="20"/>
          <w:szCs w:val="20"/>
        </w:rPr>
      </w:pPr>
      <w:bookmarkStart w:id="32" w:name="_heading=h.wgs3h0g05zbk" w:colFirst="0" w:colLast="0"/>
      <w:bookmarkEnd w:id="32"/>
    </w:p>
    <w:sectPr w:rsidR="007A6C43" w:rsidSect="00BC6650">
      <w:pgSz w:w="11906" w:h="16838"/>
      <w:pgMar w:top="1276" w:right="1417" w:bottom="568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BInMDS1NjYyNjM3MLIyUdpeDU4uLM/DyQAsNaAPfQ6gEsAAAA"/>
  </w:docVars>
  <w:rsids>
    <w:rsidRoot w:val="007A6C43"/>
    <w:rsid w:val="00044622"/>
    <w:rsid w:val="00054FB1"/>
    <w:rsid w:val="00112ED6"/>
    <w:rsid w:val="0018015C"/>
    <w:rsid w:val="00187DB8"/>
    <w:rsid w:val="001A44F6"/>
    <w:rsid w:val="001E1406"/>
    <w:rsid w:val="002508A4"/>
    <w:rsid w:val="002551CD"/>
    <w:rsid w:val="00286A7D"/>
    <w:rsid w:val="002B5967"/>
    <w:rsid w:val="002B5F28"/>
    <w:rsid w:val="002B76D2"/>
    <w:rsid w:val="002F3D4F"/>
    <w:rsid w:val="003312E5"/>
    <w:rsid w:val="00363D56"/>
    <w:rsid w:val="003B4918"/>
    <w:rsid w:val="00463B47"/>
    <w:rsid w:val="00467B91"/>
    <w:rsid w:val="004709AA"/>
    <w:rsid w:val="004C185F"/>
    <w:rsid w:val="004D2BBC"/>
    <w:rsid w:val="00501205"/>
    <w:rsid w:val="00536386"/>
    <w:rsid w:val="005D06BF"/>
    <w:rsid w:val="005D776B"/>
    <w:rsid w:val="00606DEC"/>
    <w:rsid w:val="00696933"/>
    <w:rsid w:val="006E42A5"/>
    <w:rsid w:val="007A6C43"/>
    <w:rsid w:val="00891CCF"/>
    <w:rsid w:val="00907797"/>
    <w:rsid w:val="0091229B"/>
    <w:rsid w:val="00920001"/>
    <w:rsid w:val="009431E0"/>
    <w:rsid w:val="009875B6"/>
    <w:rsid w:val="00987B1D"/>
    <w:rsid w:val="009A6AE7"/>
    <w:rsid w:val="009D2030"/>
    <w:rsid w:val="00A07800"/>
    <w:rsid w:val="00A22445"/>
    <w:rsid w:val="00A53724"/>
    <w:rsid w:val="00AB7A11"/>
    <w:rsid w:val="00AF0BD3"/>
    <w:rsid w:val="00B05932"/>
    <w:rsid w:val="00B8400A"/>
    <w:rsid w:val="00BC6650"/>
    <w:rsid w:val="00BD264A"/>
    <w:rsid w:val="00BE4BB3"/>
    <w:rsid w:val="00BF2B9B"/>
    <w:rsid w:val="00C50181"/>
    <w:rsid w:val="00C612BA"/>
    <w:rsid w:val="00C82183"/>
    <w:rsid w:val="00C9745F"/>
    <w:rsid w:val="00CA07B4"/>
    <w:rsid w:val="00E0320A"/>
    <w:rsid w:val="00EC7BF7"/>
    <w:rsid w:val="00F02311"/>
    <w:rsid w:val="00F468E9"/>
    <w:rsid w:val="00F7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3E4E2"/>
  <w15:docId w15:val="{087B77CF-A8E0-4379-AE94-D274AA64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5F1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RaQY9WZP2gECHSPDI6xDL3ND+g==">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hesabı</dc:creator>
  <cp:lastModifiedBy>Esra Kerimoğlu</cp:lastModifiedBy>
  <cp:revision>2</cp:revision>
  <dcterms:created xsi:type="dcterms:W3CDTF">2026-02-07T10:42:00Z</dcterms:created>
  <dcterms:modified xsi:type="dcterms:W3CDTF">2026-02-07T10:42:00Z</dcterms:modified>
</cp:coreProperties>
</file>